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751d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arkdown Document 1</dc:title>
  <dc:creator>Christian J</dc:creator>
  <dcterms:created xsi:type="dcterms:W3CDTF">2019-01-27T06:15:47Z</dcterms:created>
  <dcterms:modified xsi:type="dcterms:W3CDTF">2019-01-27T06:15:47Z</dcterms:modified>
</cp:coreProperties>
</file>